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Japan</w:t>
      </w:r>
      <w:r>
        <w:t xml:space="preserve"> </w:t>
      </w:r>
      <w:r>
        <w:t xml:space="preserve">Toky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cial Education Teacher position at [School/Organization Name] in Tokyo, Japan. With a deep passion for inclusive education and a proven track record of supporting students with diverse learning needs, I am eager to contribute my skills and dedication to fostering an environment where every student can thrive. This opportunity aligns perfectly with my professional goals, and I am excited about the prospect of bringing my experience in special education to the vibrant educational landscape of Tokyo.</w:t>
      </w:r>
    </w:p>
    <w:bookmarkStart w:id="20" w:name="why-special-education-teacher"/>
    <w:p>
      <w:pPr>
        <w:pStyle w:val="Heading2"/>
      </w:pPr>
      <w:r>
        <w:t xml:space="preserve">Why Special Education Teacher?</w:t>
      </w:r>
    </w:p>
    <w:p>
      <w:pPr>
        <w:pStyle w:val="FirstParagraph"/>
      </w:pPr>
      <w:r>
        <w:t xml:space="preserve">Special education is more than a career for me—it is a calling. Over the past [X years], I have dedicated myself to understanding the unique challenges and strengths of students with learning disabilities, autism spectrum disorders, and other special needs. My approach emphasizes individualized instruction, collaboration with families, and the integration of innovative teaching strategies to ensure that every student reaches their full potential. Whether working one-on-one or in small groups, I prioritize creating a safe, respectful, and engaging classroom where curiosity is nurtured and confidence is built.</w:t>
      </w:r>
    </w:p>
    <w:p>
      <w:pPr>
        <w:pStyle w:val="BodyText"/>
      </w:pPr>
      <w:r>
        <w:t xml:space="preserve">My qualifications include a [Bachelor’s/Master’s] degree in Special Education from [University Name], as well as certifications in [specific areas such as "Autism Spectrum Disorders" or "Behavioral Intervention"]. I have also completed professional development courses on Universal Design for Learning (UDL) and differentiated instruction, which I believe are critical to addressing the diverse needs of students. In my previous roles, I have developed and implemented Individualized Education Programs (IEPs), collaborated with school psychologists and therapists, and facilitated parent-teacher conferences to ensure a holistic approach to student success.</w:t>
      </w:r>
    </w:p>
    <w:bookmarkEnd w:id="20"/>
    <w:bookmarkStart w:id="21" w:name="Xd17701e52c1d8f1a3607f7b2c67abd921ff3490"/>
    <w:p>
      <w:pPr>
        <w:pStyle w:val="Heading2"/>
      </w:pPr>
      <w:r>
        <w:t xml:space="preserve">Special Education in Japan: A Unique Opportunity</w:t>
      </w:r>
    </w:p>
    <w:p>
      <w:pPr>
        <w:pStyle w:val="FirstParagraph"/>
      </w:pPr>
      <w:r>
        <w:t xml:space="preserve">The field of special education in Japan is rapidly evolving, driven by a growing emphasis on inclusivity and the recognition of neurodiversity. I am particularly inspired by the Japanese educational philosophy that values perseverance, respect for all individuals, and community-driven learning. Tokyo, as a global hub of innovation and tradition, offers a dynamic environment where educators can make a meaningful impact. I am eager to contribute my expertise while also learning from the cultural and pedagogical practices that define Japan’s approach to education.</w:t>
      </w:r>
    </w:p>
    <w:p>
      <w:pPr>
        <w:pStyle w:val="BodyText"/>
      </w:pPr>
      <w:r>
        <w:t xml:space="preserve">One of the aspects that draws me to Japan is its commitment to creating equitable opportunities for all students. I have studied the Japanese Ministry of Education’s guidelines on special education, which emphasize early intervention, teacher training, and collaboration with families. I am confident in my ability to adapt my teaching methods to align with these principles while also bringing fresh perspectives from my international experience. For example, I have worked with multilingual learners and students from diverse cultural backgrounds, which has equipped me with the flexibility and sensitivity needed to thrive in a global setting like Tokyo.</w:t>
      </w:r>
    </w:p>
    <w:bookmarkEnd w:id="21"/>
    <w:bookmarkStart w:id="22" w:name="why-tokyo"/>
    <w:p>
      <w:pPr>
        <w:pStyle w:val="Heading2"/>
      </w:pPr>
      <w:r>
        <w:t xml:space="preserve">Why Tokyo?</w:t>
      </w:r>
    </w:p>
    <w:p>
      <w:pPr>
        <w:pStyle w:val="FirstParagraph"/>
      </w:pPr>
      <w:r>
        <w:t xml:space="preserve">Choosing Tokyo as the location for my career is not just about the city’s reputation as a center of culture, technology, and education—it is about the opportunity to be part of a community that values growth, resilience, and innovation. The dynamic pace of life in Tokyo inspires me to remain adaptable and creative in my teaching. I am particularly interested in working with schools that prioritize student-centered learning and foster partnerships between educators, families, and local organizations.</w:t>
      </w:r>
    </w:p>
    <w:p>
      <w:pPr>
        <w:pStyle w:val="BodyText"/>
      </w:pPr>
      <w:r>
        <w:t xml:space="preserve">Additionally, I have a strong appreciation for Japanese culture, including its emphasis on harmony, respect for authority, and the importance of community. I believe these values align closely with the principles of special education—where collaboration and empathy are essential to supporting students’ well-being. While I am eager to immerse myself in the local culture, I also hope to share my own experiences and insights from my work in [mention previous locations or contexts, e.g., "international schools in Europe" or "urban settings in the United States"].</w:t>
      </w:r>
    </w:p>
    <w:bookmarkEnd w:id="22"/>
    <w:bookmarkStart w:id="23" w:name="my-vision-for-teaching-in-japan"/>
    <w:p>
      <w:pPr>
        <w:pStyle w:val="Heading2"/>
      </w:pPr>
      <w:r>
        <w:t xml:space="preserve">My Vision for Teaching in Japan</w:t>
      </w:r>
    </w:p>
    <w:p>
      <w:pPr>
        <w:pStyle w:val="FirstParagraph"/>
      </w:pPr>
      <w:r>
        <w:t xml:space="preserve">In Tokyo, I envision myself as a teacher who bridges cultural and educational gaps while championing the needs of students with special requirements. I would approach my role with a mindset of continuous learning, seeking to understand the nuances of Japanese education and the specific challenges faced by families and educators. For instance, I am interested in exploring how technology can be used to support students with sensory processing differences or how mindfulness practices can enhance focus and emotional regulation in the classroom.</w:t>
      </w:r>
    </w:p>
    <w:p>
      <w:pPr>
        <w:pStyle w:val="BodyText"/>
      </w:pPr>
      <w:r>
        <w:t xml:space="preserve">I also plan to engage with local professional networks, such as special education associations or teacher exchange programs, to stay informed about best practices in Japan. My goal is not only to contribute my skills but also to grow as an educator by learning from the experiences of Japanese colleagues and students.</w:t>
      </w:r>
    </w:p>
    <w:bookmarkEnd w:id="23"/>
    <w:bookmarkStart w:id="24" w:name="conclusion"/>
    <w:p>
      <w:pPr>
        <w:pStyle w:val="Heading2"/>
      </w:pPr>
      <w:r>
        <w:t xml:space="preserve">Conclusion</w:t>
      </w:r>
    </w:p>
    <w:p>
      <w:pPr>
        <w:pStyle w:val="FirstParagraph"/>
      </w:pPr>
      <w:r>
        <w:t xml:space="preserve">I am confident that my background, passion for special education, and cultural adaptability make me a strong candidate for this position. I am eager to bring my dedication to inclusive teaching and my commitment to student success to [School/Organization Name] in Tokyo. I would be honored to discuss how my qualifications align with your needs and how I can contribute to your mission of empowering all learners.</w:t>
      </w:r>
    </w:p>
    <w:p>
      <w:pPr>
        <w:pStyle w:val="BodyText"/>
      </w:pPr>
      <w:r>
        <w:t xml:space="preserve">Thank you for considering my application. I look forward to the possibility of contributing to the vibrant educational community in Japan and supporting students on their journey toward independence and self-fulfillmen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in Japan Tokyo</dc:title>
  <dc:creator/>
  <cp:keywords/>
  <dcterms:created xsi:type="dcterms:W3CDTF">2026-07-24T07:18:21Z</dcterms:created>
  <dcterms:modified xsi:type="dcterms:W3CDTF">2026-07-24T07:18:21Z</dcterms:modified>
</cp:coreProperties>
</file>

<file path=docProps/custom.xml><?xml version="1.0" encoding="utf-8"?>
<Properties xmlns="http://schemas.openxmlformats.org/officeDocument/2006/custom-properties" xmlns:vt="http://schemas.openxmlformats.org/officeDocument/2006/docPropsVTypes"/>
</file>